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Venezuela</w:t>
      </w:r>
      <w:r>
        <w:t xml:space="preserve"> </w:t>
      </w:r>
      <w:r>
        <w:t xml:space="preserve">Caracas</w:t>
      </w:r>
    </w:p>
    <w:bookmarkStart w:id="20" w:name="X6e9509e041000efab05c5f0e20411a9a8a3b9f9"/>
    <w:p>
      <w:pPr>
        <w:pStyle w:val="Heading1"/>
      </w:pPr>
      <w:r>
        <w:t xml:space="preserve">Cover Letter for Speech Therapist Position in Venezuela Caracas</w:t>
      </w:r>
    </w:p>
    <w:p>
      <w:pPr>
        <w:pStyle w:val="FirstParagraph"/>
      </w:pPr>
      <w:r>
        <w:t xml:space="preserve">Dear Hiring Manager,</w:t>
      </w:r>
    </w:p>
    <w:p>
      <w:pPr>
        <w:pStyle w:val="BodyText"/>
      </w:pPr>
      <w:r>
        <w:t xml:space="preserve">I am writing to express my enthusiastic interest in the Speech Therapist position at your esteemed organization, located in the vibrant and dynamic city of Venezuela Caracas. As a dedicated and experienced speech therapist with a passion for improving communication and quality of life for individuals across all age groups, I am eager to contribute my expertise to your team while embracing the unique challenges and opportunities that come with working in Venezuela Caracas.</w:t>
      </w:r>
    </w:p>
    <w:p>
      <w:pPr>
        <w:pStyle w:val="BodyText"/>
      </w:pPr>
      <w:r>
        <w:t xml:space="preserve">With over [X years] of experience in the field of speech-language pathology, I have developed a strong foundation in assessing, diagnosing, and treating a wide range of communication disorders. My work has focused on providing personalized therapy plans for children and adults, addressing issues such as articulation disorders, language delays, stuttering, and cognitive-communication impairments. I am particularly passionate about working with diverse populations and have collaborated with families from various cultural backgrounds to ensure inclusive and effective care.</w:t>
      </w:r>
    </w:p>
    <w:p>
      <w:pPr>
        <w:pStyle w:val="BodyText"/>
      </w:pPr>
      <w:r>
        <w:t xml:space="preserve">What sets me apart is my commitment to continuous learning and adapting my skills to meet the evolving needs of clients. I have completed advanced training in [specific techniques or certifications, e.g., "the use of technology in speech therapy" or "multilingual communication strategies"], which has equipped me with innovative tools to support clients in overcoming their challenges. In Venezuela Caracas, where access to specialized healthcare services can be limited, I am motivated to leverage my knowledge and compassion to make a meaningful impact on individuals and communities.</w:t>
      </w:r>
    </w:p>
    <w:p>
      <w:pPr>
        <w:pStyle w:val="BodyText"/>
      </w:pPr>
      <w:r>
        <w:t xml:space="preserve">Working in Venezuela Caracas presents a unique opportunity to address the growing demand for speech therapy services in a region facing economic and social challenges. I understand that many families may lack access to essential healthcare resources, and I am deeply committed to advocating for equitable care. My ability to work collaboratively with interdisciplinary teams, including educators, psychologists, and medical professionals, ensures that clients receive holistic support tailored to their needs.</w:t>
      </w:r>
    </w:p>
    <w:p>
      <w:pPr>
        <w:pStyle w:val="BodyText"/>
      </w:pPr>
      <w:r>
        <w:t xml:space="preserve">One of my core values is fostering trust and empathy in every interaction. Whether working with a child struggling to express themselves or an adult recovering from a stroke, I approach each case with patience, creativity, and a deep respect for the individual’s journey. In Venezuela Caracas, where cultural sensitivity is crucial, I have developed strong communication skills that allow me to connect with clients and their families effectively. My experience in [specific setting, e.g., "community outreach programs" or "school-based therapy"] has taught me the importance of adapting my approach to align with local customs and expectations.</w:t>
      </w:r>
    </w:p>
    <w:p>
      <w:pPr>
        <w:pStyle w:val="BodyText"/>
      </w:pPr>
      <w:r>
        <w:t xml:space="preserve">I am also drawn to the opportunity to work in Venezuela Caracas because of its rich cultural heritage and the resilience of its people. The city’s vibrant community offers a dynamic environment where I can contribute my expertise while learning from the unique perspectives of others. I am particularly interested in partnering with local organizations or educational institutions to promote awareness about speech and language disorders, which are often misunderstood or overlooked in under-resourced areas.</w:t>
      </w:r>
    </w:p>
    <w:p>
      <w:pPr>
        <w:pStyle w:val="BodyText"/>
      </w:pPr>
      <w:r>
        <w:t xml:space="preserve">My professional background includes [mention specific experiences, e.g., "working as a clinical supervisor at a private clinic" or "volunteering with NGOs that focus on pediatric care"]. These experiences have honed my ability to manage complex cases and deliver high-quality care under diverse conditions. I am confident that my skills in [specific areas, e.g., "diagnostic assessments," "therapeutic interventions," or "parent education"] will align seamlessly with the mission of your organization.</w:t>
      </w:r>
    </w:p>
    <w:p>
      <w:pPr>
        <w:pStyle w:val="BodyText"/>
      </w:pPr>
      <w:r>
        <w:t xml:space="preserve">What excites me most about this opportunity is the chance to contribute to a field that directly impacts people’s ability to communicate, connect, and thrive. In Venezuela Caracas, where access to speech therapy services is often limited, I believe my work can help bridge critical gaps and empower individuals to reach their full potential. I am particularly interested in supporting initiatives that focus on early intervention for children, as this is a crucial period for developing communication skills.</w:t>
      </w:r>
    </w:p>
    <w:p>
      <w:pPr>
        <w:pStyle w:val="BodyText"/>
      </w:pPr>
      <w:r>
        <w:t xml:space="preserve">As a Speech Therapist, I take great pride in the difference I can make in someone’s life. Whether through one-on-one sessions, group therapy, or community education programs, I am driven by the goal of fostering confidence and independence in my clients. In Venezuela Caracas, where the need for skilled professionals is high, I am eager to bring my expertise and dedication to a role that aligns with my values and career aspirations.</w:t>
      </w:r>
    </w:p>
    <w:p>
      <w:pPr>
        <w:pStyle w:val="BodyText"/>
      </w:pPr>
      <w:r>
        <w:t xml:space="preserve">Thank you for considering my application. I would welcome the opportunity to discuss how my qualifications and passion for speech therapy can contribute to your organization’s mission in Venezuela Caracas. Please feel free to contact me at [your phone number] or [your email address] at your earliest convenience. I look forward to the possibility of working together to create a brighter future for individuals in need of speech therapy service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Venezuela Caracas</dc:title>
  <dc:creator/>
  <cp:keywords/>
  <dcterms:created xsi:type="dcterms:W3CDTF">2026-07-24T09:52:52Z</dcterms:created>
  <dcterms:modified xsi:type="dcterms:W3CDTF">2026-07-24T09:52:52Z</dcterms:modified>
</cp:coreProperties>
</file>

<file path=docProps/custom.xml><?xml version="1.0" encoding="utf-8"?>
<Properties xmlns="http://schemas.openxmlformats.org/officeDocument/2006/custom-properties" xmlns:vt="http://schemas.openxmlformats.org/officeDocument/2006/docPropsVTypes"/>
</file>